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16"/>
        <w:gridCol w:w="6819"/>
      </w:tblGrid>
      <w:tr w:rsidR="00FA059C" w:rsidRPr="004D1653" w14:paraId="5DD3A00E" w14:textId="77777777" w:rsidTr="00B833E4">
        <w:tc>
          <w:tcPr>
            <w:tcW w:w="0" w:type="auto"/>
            <w:shd w:val="clear" w:color="auto" w:fill="auto"/>
          </w:tcPr>
          <w:p w14:paraId="79FCC4BB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7114229C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C80A200" w14:textId="77777777" w:rsidR="00FA059C" w:rsidRPr="004D1653" w:rsidRDefault="00FA059C" w:rsidP="00B833E4">
            <w:pPr>
              <w:spacing w:after="288"/>
              <w:jc w:val="both"/>
              <w:rPr>
                <w:b/>
              </w:rPr>
            </w:pPr>
            <w:r w:rsidRPr="00FA059C">
              <w:rPr>
                <w:b/>
              </w:rPr>
              <w:t>КАНОНИЧЕСКОЕ ПРАВО</w:t>
            </w:r>
          </w:p>
        </w:tc>
      </w:tr>
      <w:tr w:rsidR="00FA059C" w:rsidRPr="0037074A" w14:paraId="200788D0" w14:textId="77777777" w:rsidTr="00B833E4">
        <w:tc>
          <w:tcPr>
            <w:tcW w:w="0" w:type="auto"/>
            <w:shd w:val="clear" w:color="auto" w:fill="auto"/>
          </w:tcPr>
          <w:p w14:paraId="1AB032EC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749E488B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77520144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A059C" w:rsidRPr="0037074A" w14:paraId="022A9C38" w14:textId="77777777" w:rsidTr="00B833E4">
        <w:tc>
          <w:tcPr>
            <w:tcW w:w="0" w:type="auto"/>
            <w:shd w:val="clear" w:color="auto" w:fill="auto"/>
          </w:tcPr>
          <w:p w14:paraId="5C1857D2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2CEDFF56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41695D3C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A059C" w:rsidRPr="0037074A" w14:paraId="3603DE4D" w14:textId="77777777" w:rsidTr="00B833E4">
        <w:tc>
          <w:tcPr>
            <w:tcW w:w="0" w:type="auto"/>
            <w:shd w:val="clear" w:color="auto" w:fill="auto"/>
          </w:tcPr>
          <w:p w14:paraId="37B7C685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20479C4F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764451D2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FA059C" w:rsidRPr="0037074A" w14:paraId="1093E96C" w14:textId="77777777" w:rsidTr="00B833E4">
        <w:tc>
          <w:tcPr>
            <w:tcW w:w="0" w:type="auto"/>
            <w:shd w:val="clear" w:color="auto" w:fill="auto"/>
          </w:tcPr>
          <w:p w14:paraId="4D73F0EF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3EEED2B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300D7D7D" w14:textId="44C2EF5A" w:rsidR="00FA059C" w:rsidRPr="0037074A" w:rsidRDefault="00FA059C" w:rsidP="00FA059C">
            <w:pPr>
              <w:spacing w:after="288"/>
              <w:jc w:val="both"/>
            </w:pPr>
            <w:r w:rsidRPr="0037074A">
              <w:t>20</w:t>
            </w:r>
            <w:r w:rsidR="00030312">
              <w:t>2</w:t>
            </w:r>
            <w:r w:rsidR="001F0054">
              <w:t>1</w:t>
            </w:r>
          </w:p>
        </w:tc>
      </w:tr>
      <w:tr w:rsidR="00FA059C" w:rsidRPr="0037074A" w14:paraId="69C8C05D" w14:textId="77777777" w:rsidTr="00B833E4">
        <w:tc>
          <w:tcPr>
            <w:tcW w:w="0" w:type="auto"/>
            <w:shd w:val="clear" w:color="auto" w:fill="auto"/>
          </w:tcPr>
          <w:p w14:paraId="156E92E1" w14:textId="77777777" w:rsidR="00FA059C" w:rsidRPr="0037074A" w:rsidRDefault="00FA059C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4E056F85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1941A7B" w14:textId="77777777" w:rsidR="00FA059C" w:rsidRPr="0037074A" w:rsidRDefault="00FA059C" w:rsidP="00B833E4">
            <w:pPr>
              <w:spacing w:after="288"/>
              <w:jc w:val="both"/>
            </w:pPr>
            <w:r w:rsidRPr="000955EC">
              <w:t xml:space="preserve">Целью освоения дисциплины является формирование у студентов общекультурной компетенции ОК–4: </w:t>
            </w:r>
            <w:r w:rsidRPr="000955EC">
              <w:rPr>
                <w:bCs/>
                <w:color w:val="000000"/>
              </w:rPr>
              <w:t>способность использовать основы правовых знаний в различных сферах деятельности на материале канонического права Православной Церкви.</w:t>
            </w:r>
          </w:p>
        </w:tc>
      </w:tr>
      <w:tr w:rsidR="00FA059C" w:rsidRPr="0037074A" w14:paraId="69021F07" w14:textId="77777777" w:rsidTr="00B833E4">
        <w:tc>
          <w:tcPr>
            <w:tcW w:w="0" w:type="auto"/>
            <w:shd w:val="clear" w:color="auto" w:fill="auto"/>
          </w:tcPr>
          <w:p w14:paraId="5588AE43" w14:textId="77777777" w:rsidR="00FA059C" w:rsidRPr="0037074A" w:rsidRDefault="00FA059C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7792318E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E840009" w14:textId="77777777" w:rsidR="00FA059C" w:rsidRPr="0037074A" w:rsidRDefault="00FA059C" w:rsidP="00B833E4">
            <w:pPr>
              <w:spacing w:after="288"/>
              <w:jc w:val="both"/>
            </w:pPr>
            <w:r>
              <w:t>Вариативная часть обязательные дисциплины (очная форма обучения), базовая часть (очно-заочная форма обучения)</w:t>
            </w:r>
          </w:p>
        </w:tc>
      </w:tr>
      <w:tr w:rsidR="00FA059C" w:rsidRPr="0037074A" w14:paraId="5ECED5AA" w14:textId="77777777" w:rsidTr="00B833E4">
        <w:tc>
          <w:tcPr>
            <w:tcW w:w="0" w:type="auto"/>
            <w:shd w:val="clear" w:color="auto" w:fill="auto"/>
          </w:tcPr>
          <w:p w14:paraId="116D2D82" w14:textId="77777777" w:rsidR="00FA059C" w:rsidRPr="0037074A" w:rsidRDefault="00FA059C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24777F2A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175624CF" w14:textId="6CEE3E2A" w:rsidR="00FA059C" w:rsidRPr="001F0054" w:rsidRDefault="001F0054" w:rsidP="001F0054">
            <w:pPr>
              <w:widowControl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У</w:t>
            </w:r>
            <w:r w:rsidRPr="00620E1C">
              <w:rPr>
                <w:rFonts w:asciiTheme="majorBidi" w:hAnsiTheme="majorBidi" w:cstheme="majorBidi"/>
              </w:rPr>
              <w:t>К-</w:t>
            </w:r>
            <w:r>
              <w:rPr>
                <w:rFonts w:asciiTheme="majorBidi" w:hAnsiTheme="majorBidi" w:cstheme="majorBidi"/>
              </w:rPr>
              <w:t>2</w:t>
            </w:r>
            <w:r w:rsidRPr="00620E1C">
              <w:rPr>
                <w:rFonts w:asciiTheme="majorBidi" w:hAnsiTheme="majorBidi" w:cstheme="majorBidi"/>
              </w:rPr>
              <w:t xml:space="preserve">: способность </w:t>
            </w:r>
            <w:r w:rsidRPr="00EA4C0C">
              <w:rPr>
                <w:rStyle w:val="211pt"/>
                <w:bCs/>
              </w:rPr>
              <w:t>определять круг задач в рамках поставленной цели в религиозной сфере и выбирать оптимальные способы их решения с учетом мировоззренческих, ценностных, нравственных и правовых ориентиров, имеющихся ресурсов и ограничений</w:t>
            </w:r>
            <w:r w:rsidRPr="00620E1C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FA059C" w:rsidRPr="0037074A" w14:paraId="7B07F736" w14:textId="77777777" w:rsidTr="00B833E4">
        <w:tc>
          <w:tcPr>
            <w:tcW w:w="0" w:type="auto"/>
            <w:shd w:val="clear" w:color="auto" w:fill="auto"/>
          </w:tcPr>
          <w:p w14:paraId="3FE7CB00" w14:textId="77777777" w:rsidR="00FA059C" w:rsidRPr="0037074A" w:rsidRDefault="00FA059C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3A639C96" w14:textId="77777777" w:rsidR="00FA059C" w:rsidRPr="00B135F2" w:rsidRDefault="00FA059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A7AFB50" w14:textId="77777777" w:rsidR="00FA059C" w:rsidRPr="0037074A" w:rsidRDefault="00FA059C" w:rsidP="00B833E4">
            <w:pPr>
              <w:spacing w:after="288"/>
              <w:jc w:val="both"/>
            </w:pPr>
            <w:r w:rsidRPr="000955EC">
              <w:rPr>
                <w:i/>
                <w:iCs/>
              </w:rPr>
              <w:t>Сильвестрова Е.В.</w:t>
            </w:r>
          </w:p>
        </w:tc>
      </w:tr>
    </w:tbl>
    <w:p w14:paraId="7BA3D9EF" w14:textId="77777777" w:rsidR="002B5252" w:rsidRPr="000955EC" w:rsidRDefault="002B5252" w:rsidP="000955EC">
      <w:pPr>
        <w:pStyle w:val="a3"/>
        <w:spacing w:after="120" w:line="276" w:lineRule="auto"/>
        <w:ind w:firstLine="0"/>
      </w:pPr>
    </w:p>
    <w:p w14:paraId="57ECA7D3" w14:textId="77777777"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  <w:bookmarkStart w:id="0" w:name="_Toc2639358"/>
      <w:r w:rsidRPr="000955EC">
        <w:rPr>
          <w:rFonts w:ascii="Times New Roman" w:hAnsi="Times New Roman" w:cs="Times New Roman"/>
        </w:rPr>
        <w:t>Разделы дисциплины и трудо</w:t>
      </w:r>
      <w:r w:rsidR="008B2417" w:rsidRPr="000955EC">
        <w:rPr>
          <w:rFonts w:ascii="Times New Roman" w:hAnsi="Times New Roman" w:cs="Times New Roman"/>
        </w:rPr>
        <w:t>ё</w:t>
      </w:r>
      <w:r w:rsidRPr="000955EC">
        <w:rPr>
          <w:rFonts w:ascii="Times New Roman" w:hAnsi="Times New Roman" w:cs="Times New Roman"/>
        </w:rPr>
        <w:t>мкость по видам учебных занятий</w:t>
      </w:r>
      <w:bookmarkEnd w:id="0"/>
      <w:r w:rsidRPr="000955EC">
        <w:rPr>
          <w:rFonts w:ascii="Times New Roman" w:hAnsi="Times New Roman" w:cs="Times New Roman"/>
        </w:rPr>
        <w:t xml:space="preserve"> </w:t>
      </w:r>
    </w:p>
    <w:p w14:paraId="2CEF2930" w14:textId="77777777" w:rsidR="008B2417" w:rsidRPr="000955EC" w:rsidRDefault="008B2417" w:rsidP="000955EC">
      <w:pPr>
        <w:spacing w:after="120" w:line="276" w:lineRule="auto"/>
        <w:rPr>
          <w:u w:val="single"/>
        </w:rPr>
      </w:pPr>
      <w:r w:rsidRPr="000955EC">
        <w:rPr>
          <w:u w:val="single"/>
        </w:rPr>
        <w:t>1) Для очной формы обучения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0"/>
        <w:gridCol w:w="2133"/>
        <w:gridCol w:w="1972"/>
        <w:gridCol w:w="617"/>
        <w:gridCol w:w="968"/>
        <w:gridCol w:w="1438"/>
      </w:tblGrid>
      <w:tr w:rsidR="00BA134C" w:rsidRPr="000955EC" w14:paraId="41EF3B91" w14:textId="77777777" w:rsidTr="008B2417">
        <w:trPr>
          <w:cantSplit/>
          <w:trHeight w:val="685"/>
        </w:trPr>
        <w:tc>
          <w:tcPr>
            <w:tcW w:w="0" w:type="auto"/>
            <w:vMerge w:val="restart"/>
          </w:tcPr>
          <w:p w14:paraId="6E0BE09D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58B4E07E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Раздел</w:t>
            </w:r>
            <w:r w:rsidR="008B2417" w:rsidRPr="000955EC">
              <w:rPr>
                <w:i/>
              </w:rPr>
              <w:t xml:space="preserve"> </w:t>
            </w:r>
            <w:r w:rsidRPr="000955EC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2E152C8C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7D5ACA7A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Виды учебной работы, включая их трудоемкость (в часах)</w:t>
            </w:r>
          </w:p>
        </w:tc>
        <w:tc>
          <w:tcPr>
            <w:tcW w:w="0" w:type="auto"/>
            <w:vMerge w:val="restart"/>
          </w:tcPr>
          <w:p w14:paraId="1F169F70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 xml:space="preserve">Формы контроля </w:t>
            </w:r>
          </w:p>
        </w:tc>
      </w:tr>
      <w:tr w:rsidR="008B2417" w:rsidRPr="000955EC" w14:paraId="27EB2B8F" w14:textId="77777777" w:rsidTr="008B2417">
        <w:trPr>
          <w:cantSplit/>
          <w:trHeight w:val="293"/>
        </w:trPr>
        <w:tc>
          <w:tcPr>
            <w:tcW w:w="0" w:type="auto"/>
            <w:vMerge/>
          </w:tcPr>
          <w:p w14:paraId="11CD0624" w14:textId="77777777" w:rsidR="00BA134C" w:rsidRPr="000955EC" w:rsidRDefault="00BA134C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01714C1A" w14:textId="77777777" w:rsidR="00BA134C" w:rsidRPr="000955EC" w:rsidRDefault="00BA134C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72813DAF" w14:textId="77777777" w:rsidR="00BA134C" w:rsidRPr="000955EC" w:rsidRDefault="00BA134C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63286446" w14:textId="77777777" w:rsidR="00BA134C" w:rsidRPr="000955EC" w:rsidRDefault="00BA134C" w:rsidP="000955EC">
            <w:pPr>
              <w:spacing w:after="120" w:line="276" w:lineRule="auto"/>
              <w:jc w:val="center"/>
              <w:rPr>
                <w:i/>
              </w:rPr>
            </w:pPr>
            <w:r w:rsidRPr="000955EC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1F9BC6FF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Пр.</w:t>
            </w:r>
          </w:p>
        </w:tc>
        <w:tc>
          <w:tcPr>
            <w:tcW w:w="0" w:type="auto"/>
          </w:tcPr>
          <w:p w14:paraId="362DD7E3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955EC">
              <w:rPr>
                <w:i/>
              </w:rPr>
              <w:t>С.р</w:t>
            </w:r>
            <w:proofErr w:type="spellEnd"/>
            <w:r w:rsidRPr="000955EC">
              <w:rPr>
                <w:i/>
              </w:rPr>
              <w:t>.</w:t>
            </w:r>
          </w:p>
        </w:tc>
        <w:tc>
          <w:tcPr>
            <w:tcW w:w="0" w:type="auto"/>
          </w:tcPr>
          <w:p w14:paraId="17C00299" w14:textId="77777777"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3C3066F9" w14:textId="77777777" w:rsidR="00BA134C" w:rsidRPr="000955EC" w:rsidRDefault="00BA134C" w:rsidP="000955EC">
            <w:pPr>
              <w:spacing w:after="120" w:line="276" w:lineRule="auto"/>
              <w:jc w:val="both"/>
            </w:pPr>
          </w:p>
        </w:tc>
      </w:tr>
      <w:tr w:rsidR="008B2417" w:rsidRPr="000955EC" w14:paraId="3B946AF7" w14:textId="77777777" w:rsidTr="008B2417">
        <w:trPr>
          <w:trHeight w:val="555"/>
        </w:trPr>
        <w:tc>
          <w:tcPr>
            <w:tcW w:w="0" w:type="auto"/>
          </w:tcPr>
          <w:p w14:paraId="03F2E345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</w:t>
            </w:r>
          </w:p>
        </w:tc>
        <w:tc>
          <w:tcPr>
            <w:tcW w:w="0" w:type="auto"/>
            <w:shd w:val="clear" w:color="auto" w:fill="auto"/>
          </w:tcPr>
          <w:p w14:paraId="18058B23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-14</w:t>
            </w:r>
          </w:p>
        </w:tc>
        <w:tc>
          <w:tcPr>
            <w:tcW w:w="0" w:type="auto"/>
            <w:shd w:val="clear" w:color="auto" w:fill="auto"/>
          </w:tcPr>
          <w:p w14:paraId="27B7729E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7</w:t>
            </w:r>
          </w:p>
          <w:p w14:paraId="43B4D404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0B367546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14:paraId="433DAD69" w14:textId="77777777" w:rsidR="008B2417" w:rsidRPr="000955EC" w:rsidRDefault="001B05C9" w:rsidP="000955EC">
            <w:pPr>
              <w:spacing w:after="120" w:line="276" w:lineRule="auto"/>
              <w:jc w:val="both"/>
            </w:pPr>
            <w:r>
              <w:t>32</w:t>
            </w:r>
          </w:p>
        </w:tc>
        <w:tc>
          <w:tcPr>
            <w:tcW w:w="0" w:type="auto"/>
          </w:tcPr>
          <w:p w14:paraId="30326AB7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</w:t>
            </w:r>
            <w:r w:rsidR="001B05C9">
              <w:t>2</w:t>
            </w:r>
          </w:p>
        </w:tc>
        <w:tc>
          <w:tcPr>
            <w:tcW w:w="0" w:type="auto"/>
          </w:tcPr>
          <w:p w14:paraId="1934B298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14:paraId="15B428F8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сещение, опрос.</w:t>
            </w:r>
          </w:p>
        </w:tc>
      </w:tr>
      <w:tr w:rsidR="008B2417" w:rsidRPr="000955EC" w14:paraId="1C425399" w14:textId="77777777" w:rsidTr="008B2417">
        <w:trPr>
          <w:trHeight w:val="564"/>
        </w:trPr>
        <w:tc>
          <w:tcPr>
            <w:tcW w:w="0" w:type="auto"/>
          </w:tcPr>
          <w:p w14:paraId="47D85A66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</w:t>
            </w:r>
          </w:p>
        </w:tc>
        <w:tc>
          <w:tcPr>
            <w:tcW w:w="0" w:type="auto"/>
            <w:shd w:val="clear" w:color="auto" w:fill="auto"/>
          </w:tcPr>
          <w:p w14:paraId="5210DEA2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5-19</w:t>
            </w:r>
          </w:p>
        </w:tc>
        <w:tc>
          <w:tcPr>
            <w:tcW w:w="0" w:type="auto"/>
            <w:shd w:val="clear" w:color="auto" w:fill="auto"/>
          </w:tcPr>
          <w:p w14:paraId="6C39D60C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8</w:t>
            </w:r>
          </w:p>
          <w:p w14:paraId="01D58B77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78540681" w14:textId="77777777" w:rsidR="008B2417" w:rsidRPr="001B05C9" w:rsidRDefault="001B05C9" w:rsidP="000955EC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4A8A7E7F" w14:textId="54DBA713" w:rsidR="008B2417" w:rsidRPr="000955EC" w:rsidRDefault="008A3AA5" w:rsidP="000955EC">
            <w:pPr>
              <w:spacing w:after="120" w:line="276" w:lineRule="auto"/>
              <w:jc w:val="both"/>
            </w:pPr>
            <w:r>
              <w:t>20</w:t>
            </w:r>
          </w:p>
        </w:tc>
        <w:tc>
          <w:tcPr>
            <w:tcW w:w="0" w:type="auto"/>
          </w:tcPr>
          <w:p w14:paraId="3E23B3D1" w14:textId="745C493B" w:rsidR="008B2417" w:rsidRPr="000955EC" w:rsidRDefault="008A3AA5" w:rsidP="000955EC">
            <w:pPr>
              <w:spacing w:after="120" w:line="276" w:lineRule="auto"/>
              <w:jc w:val="both"/>
            </w:pPr>
            <w:r>
              <w:t>25</w:t>
            </w:r>
          </w:p>
        </w:tc>
        <w:tc>
          <w:tcPr>
            <w:tcW w:w="0" w:type="auto"/>
          </w:tcPr>
          <w:p w14:paraId="7AB61F0E" w14:textId="2302C5DD" w:rsidR="008B2417" w:rsidRPr="000955EC" w:rsidRDefault="008A3AA5" w:rsidP="000955EC">
            <w:pPr>
              <w:spacing w:after="120" w:line="276" w:lineRule="auto"/>
              <w:jc w:val="both"/>
            </w:pPr>
            <w:r>
              <w:t>9</w:t>
            </w:r>
          </w:p>
        </w:tc>
        <w:tc>
          <w:tcPr>
            <w:tcW w:w="0" w:type="auto"/>
          </w:tcPr>
          <w:p w14:paraId="37D25CE3" w14:textId="0D1A6C31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Посещение, опрос. </w:t>
            </w:r>
            <w:r w:rsidR="00030312">
              <w:t>Зачёт.</w:t>
            </w:r>
          </w:p>
        </w:tc>
      </w:tr>
      <w:tr w:rsidR="00030312" w:rsidRPr="00030312" w14:paraId="7EEBF7B6" w14:textId="77777777" w:rsidTr="00030312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8DD3F9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09C48F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Итого за курс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2CC67845" w14:textId="1971C3AC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7-8</w:t>
            </w:r>
          </w:p>
        </w:tc>
        <w:tc>
          <w:tcPr>
            <w:tcW w:w="2130" w:type="dxa"/>
          </w:tcPr>
          <w:p w14:paraId="5500AC22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-</w:t>
            </w:r>
          </w:p>
        </w:tc>
        <w:tc>
          <w:tcPr>
            <w:tcW w:w="1975" w:type="dxa"/>
          </w:tcPr>
          <w:p w14:paraId="15D86F9E" w14:textId="58F24630" w:rsidR="00030312" w:rsidRPr="00030312" w:rsidRDefault="008A3AA5" w:rsidP="001B05C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52</w:t>
            </w:r>
          </w:p>
        </w:tc>
        <w:tc>
          <w:tcPr>
            <w:tcW w:w="0" w:type="auto"/>
          </w:tcPr>
          <w:p w14:paraId="2B3EBD04" w14:textId="21EFE33B" w:rsidR="00030312" w:rsidRPr="00030312" w:rsidRDefault="008A3AA5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47</w:t>
            </w:r>
          </w:p>
        </w:tc>
        <w:tc>
          <w:tcPr>
            <w:tcW w:w="0" w:type="auto"/>
          </w:tcPr>
          <w:p w14:paraId="20E61A45" w14:textId="4593C998" w:rsidR="00030312" w:rsidRPr="00030312" w:rsidRDefault="008A3AA5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9</w:t>
            </w:r>
          </w:p>
        </w:tc>
        <w:tc>
          <w:tcPr>
            <w:tcW w:w="0" w:type="auto"/>
            <w:vMerge w:val="restart"/>
          </w:tcPr>
          <w:p w14:paraId="368A9E69" w14:textId="3A98B281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Зачёт</w:t>
            </w:r>
            <w:r w:rsidRPr="00030312">
              <w:rPr>
                <w:bCs/>
                <w:i/>
                <w:iCs/>
              </w:rPr>
              <w:t>.</w:t>
            </w:r>
          </w:p>
        </w:tc>
      </w:tr>
      <w:tr w:rsidR="00030312" w:rsidRPr="00030312" w14:paraId="268C524B" w14:textId="77777777" w:rsidTr="008B2417">
        <w:tc>
          <w:tcPr>
            <w:tcW w:w="0" w:type="auto"/>
            <w:tcBorders>
              <w:top w:val="single" w:sz="4" w:space="0" w:color="auto"/>
            </w:tcBorders>
          </w:tcPr>
          <w:p w14:paraId="3D8AEB97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157CDE0B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vMerge/>
            <w:shd w:val="clear" w:color="auto" w:fill="auto"/>
          </w:tcPr>
          <w:p w14:paraId="725F0BD5" w14:textId="45925272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4355E14A" w14:textId="1B73BBB1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1</w:t>
            </w:r>
            <w:r w:rsidR="008A3AA5">
              <w:rPr>
                <w:bCs/>
                <w:i/>
                <w:iCs/>
              </w:rPr>
              <w:t>08</w:t>
            </w:r>
          </w:p>
        </w:tc>
        <w:tc>
          <w:tcPr>
            <w:tcW w:w="0" w:type="auto"/>
            <w:vMerge/>
          </w:tcPr>
          <w:p w14:paraId="50B0B7E9" w14:textId="63E8E446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</w:tr>
    </w:tbl>
    <w:p w14:paraId="703DC941" w14:textId="77777777" w:rsidR="005F5357" w:rsidRPr="000955EC" w:rsidRDefault="005F5357" w:rsidP="000955EC">
      <w:pPr>
        <w:pStyle w:val="a3"/>
        <w:spacing w:after="120" w:line="276" w:lineRule="auto"/>
        <w:ind w:firstLine="0"/>
      </w:pPr>
    </w:p>
    <w:p w14:paraId="0D5EC3CB" w14:textId="77777777" w:rsidR="008B2417" w:rsidRPr="000955EC" w:rsidRDefault="008B2417" w:rsidP="000955EC">
      <w:pPr>
        <w:pStyle w:val="a3"/>
        <w:spacing w:after="120" w:line="276" w:lineRule="auto"/>
        <w:ind w:firstLine="0"/>
        <w:rPr>
          <w:u w:val="single"/>
        </w:rPr>
      </w:pPr>
      <w:r w:rsidRPr="000955EC">
        <w:rPr>
          <w:u w:val="single"/>
        </w:rPr>
        <w:t>2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14"/>
        <w:gridCol w:w="660"/>
        <w:gridCol w:w="1053"/>
        <w:gridCol w:w="912"/>
        <w:gridCol w:w="987"/>
        <w:gridCol w:w="1549"/>
        <w:gridCol w:w="2262"/>
      </w:tblGrid>
      <w:tr w:rsidR="008B2417" w:rsidRPr="000955EC" w14:paraId="7B00A0A9" w14:textId="77777777" w:rsidTr="00705BFB">
        <w:trPr>
          <w:cantSplit/>
          <w:trHeight w:val="685"/>
        </w:trPr>
        <w:tc>
          <w:tcPr>
            <w:tcW w:w="0" w:type="auto"/>
            <w:vMerge w:val="restart"/>
          </w:tcPr>
          <w:p w14:paraId="0789FBEC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5392308D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2A5D6452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5BDE621F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Виды учебной работы, включая их трудоемкость (в часах)</w:t>
            </w:r>
          </w:p>
        </w:tc>
        <w:tc>
          <w:tcPr>
            <w:tcW w:w="0" w:type="auto"/>
            <w:vMerge w:val="restart"/>
          </w:tcPr>
          <w:p w14:paraId="7D673246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 xml:space="preserve">Формы контроля </w:t>
            </w:r>
          </w:p>
        </w:tc>
      </w:tr>
      <w:tr w:rsidR="008B2417" w:rsidRPr="000955EC" w14:paraId="155E8F16" w14:textId="77777777" w:rsidTr="00705BFB">
        <w:trPr>
          <w:cantSplit/>
          <w:trHeight w:val="293"/>
        </w:trPr>
        <w:tc>
          <w:tcPr>
            <w:tcW w:w="0" w:type="auto"/>
            <w:vMerge/>
          </w:tcPr>
          <w:p w14:paraId="62206FB3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116A0D0F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2C83A28F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510024EF" w14:textId="77777777" w:rsidR="008B2417" w:rsidRPr="000955EC" w:rsidRDefault="008B2417" w:rsidP="000955EC">
            <w:pPr>
              <w:spacing w:after="120" w:line="276" w:lineRule="auto"/>
              <w:jc w:val="center"/>
              <w:rPr>
                <w:i/>
              </w:rPr>
            </w:pPr>
            <w:r w:rsidRPr="000955EC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0D95CEA0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Пр.</w:t>
            </w:r>
          </w:p>
        </w:tc>
        <w:tc>
          <w:tcPr>
            <w:tcW w:w="0" w:type="auto"/>
          </w:tcPr>
          <w:p w14:paraId="472495E2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955EC">
              <w:rPr>
                <w:i/>
              </w:rPr>
              <w:t>С.р</w:t>
            </w:r>
            <w:proofErr w:type="spellEnd"/>
            <w:r w:rsidRPr="000955EC">
              <w:rPr>
                <w:i/>
              </w:rPr>
              <w:t>.</w:t>
            </w:r>
          </w:p>
        </w:tc>
        <w:tc>
          <w:tcPr>
            <w:tcW w:w="0" w:type="auto"/>
          </w:tcPr>
          <w:p w14:paraId="6196DD0F" w14:textId="77777777"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73AB801B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</w:tr>
      <w:tr w:rsidR="008B2417" w:rsidRPr="000955EC" w14:paraId="50807D78" w14:textId="77777777" w:rsidTr="00705BFB">
        <w:trPr>
          <w:trHeight w:val="555"/>
        </w:trPr>
        <w:tc>
          <w:tcPr>
            <w:tcW w:w="0" w:type="auto"/>
          </w:tcPr>
          <w:p w14:paraId="67A3FB75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</w:t>
            </w:r>
          </w:p>
        </w:tc>
        <w:tc>
          <w:tcPr>
            <w:tcW w:w="0" w:type="auto"/>
            <w:shd w:val="clear" w:color="auto" w:fill="auto"/>
          </w:tcPr>
          <w:p w14:paraId="18F2A7C0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-14</w:t>
            </w:r>
          </w:p>
        </w:tc>
        <w:tc>
          <w:tcPr>
            <w:tcW w:w="0" w:type="auto"/>
            <w:shd w:val="clear" w:color="auto" w:fill="auto"/>
          </w:tcPr>
          <w:p w14:paraId="301A27F9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7</w:t>
            </w:r>
          </w:p>
          <w:p w14:paraId="767C5046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1A207EF3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14:paraId="6BB2EAF2" w14:textId="77777777" w:rsidR="008B2417" w:rsidRPr="000955EC" w:rsidRDefault="001B05C9" w:rsidP="000955EC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0" w:type="auto"/>
          </w:tcPr>
          <w:p w14:paraId="49EC285F" w14:textId="314A3BDD" w:rsidR="008B2417" w:rsidRPr="000955EC" w:rsidRDefault="00030312" w:rsidP="000955EC">
            <w:pPr>
              <w:spacing w:after="120" w:line="276" w:lineRule="auto"/>
              <w:jc w:val="both"/>
            </w:pPr>
            <w:r>
              <w:t>15</w:t>
            </w:r>
          </w:p>
        </w:tc>
        <w:tc>
          <w:tcPr>
            <w:tcW w:w="0" w:type="auto"/>
          </w:tcPr>
          <w:p w14:paraId="03D59211" w14:textId="49DBC104" w:rsidR="008B2417" w:rsidRPr="000955EC" w:rsidRDefault="00030312" w:rsidP="000955EC">
            <w:pPr>
              <w:spacing w:after="120" w:line="276" w:lineRule="auto"/>
              <w:jc w:val="both"/>
            </w:pPr>
            <w:r>
              <w:t>27</w:t>
            </w:r>
          </w:p>
        </w:tc>
        <w:tc>
          <w:tcPr>
            <w:tcW w:w="0" w:type="auto"/>
          </w:tcPr>
          <w:p w14:paraId="33514994" w14:textId="13536A9F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сещение, опрос.</w:t>
            </w:r>
            <w:r w:rsidR="00030312">
              <w:t xml:space="preserve"> Экзамен.</w:t>
            </w:r>
          </w:p>
        </w:tc>
      </w:tr>
      <w:tr w:rsidR="008B2417" w:rsidRPr="000955EC" w14:paraId="7AADF2FB" w14:textId="77777777" w:rsidTr="00705BFB">
        <w:trPr>
          <w:trHeight w:val="564"/>
        </w:trPr>
        <w:tc>
          <w:tcPr>
            <w:tcW w:w="0" w:type="auto"/>
          </w:tcPr>
          <w:p w14:paraId="6C5A421A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</w:t>
            </w:r>
          </w:p>
        </w:tc>
        <w:tc>
          <w:tcPr>
            <w:tcW w:w="0" w:type="auto"/>
            <w:shd w:val="clear" w:color="auto" w:fill="auto"/>
          </w:tcPr>
          <w:p w14:paraId="5DA6D3A8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5-19</w:t>
            </w:r>
          </w:p>
        </w:tc>
        <w:tc>
          <w:tcPr>
            <w:tcW w:w="0" w:type="auto"/>
            <w:shd w:val="clear" w:color="auto" w:fill="auto"/>
          </w:tcPr>
          <w:p w14:paraId="6412C9BE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8</w:t>
            </w:r>
          </w:p>
          <w:p w14:paraId="3FD26593" w14:textId="77777777"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058F934B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14:paraId="70126462" w14:textId="0E55D831" w:rsidR="008B2417" w:rsidRPr="000955EC" w:rsidRDefault="001B05C9" w:rsidP="000955EC">
            <w:pPr>
              <w:spacing w:after="120" w:line="276" w:lineRule="auto"/>
              <w:jc w:val="both"/>
            </w:pPr>
            <w:r>
              <w:t>3</w:t>
            </w:r>
            <w:r w:rsidR="00030312">
              <w:t>6</w:t>
            </w:r>
          </w:p>
        </w:tc>
        <w:tc>
          <w:tcPr>
            <w:tcW w:w="0" w:type="auto"/>
          </w:tcPr>
          <w:p w14:paraId="0CA1F007" w14:textId="36167E80" w:rsidR="008B2417" w:rsidRPr="000955EC" w:rsidRDefault="001B05C9" w:rsidP="000955EC">
            <w:pPr>
              <w:spacing w:after="120" w:line="276" w:lineRule="auto"/>
              <w:jc w:val="both"/>
            </w:pPr>
            <w:r>
              <w:t>3</w:t>
            </w:r>
            <w:r w:rsidR="00030312">
              <w:t>6</w:t>
            </w:r>
          </w:p>
        </w:tc>
        <w:tc>
          <w:tcPr>
            <w:tcW w:w="0" w:type="auto"/>
          </w:tcPr>
          <w:p w14:paraId="3B81E9BA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14:paraId="01F04C5B" w14:textId="77777777"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сещение, опрос. Зачёт.</w:t>
            </w:r>
          </w:p>
        </w:tc>
      </w:tr>
      <w:tr w:rsidR="00030312" w:rsidRPr="00030312" w14:paraId="51C9B0E4" w14:textId="77777777" w:rsidTr="00836A14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E4F82AA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54B1DD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Итого за курс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0B3839BD" w14:textId="18DBFE5D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7-8</w:t>
            </w:r>
          </w:p>
        </w:tc>
        <w:tc>
          <w:tcPr>
            <w:tcW w:w="0" w:type="auto"/>
          </w:tcPr>
          <w:p w14:paraId="070BC1F5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</w:tcPr>
          <w:p w14:paraId="691C939E" w14:textId="1E8E261B" w:rsidR="00030312" w:rsidRPr="00030312" w:rsidRDefault="00030312" w:rsidP="000955EC">
            <w:pPr>
              <w:spacing w:after="120" w:line="276" w:lineRule="auto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6</w:t>
            </w:r>
            <w:r>
              <w:rPr>
                <w:bCs/>
                <w:i/>
                <w:iCs/>
              </w:rPr>
              <w:t>6</w:t>
            </w:r>
          </w:p>
        </w:tc>
        <w:tc>
          <w:tcPr>
            <w:tcW w:w="0" w:type="auto"/>
          </w:tcPr>
          <w:p w14:paraId="0857F669" w14:textId="47C10206" w:rsidR="00030312" w:rsidRPr="00030312" w:rsidRDefault="00030312" w:rsidP="000955EC">
            <w:pPr>
              <w:spacing w:after="120" w:line="276" w:lineRule="auto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51</w:t>
            </w:r>
          </w:p>
        </w:tc>
        <w:tc>
          <w:tcPr>
            <w:tcW w:w="0" w:type="auto"/>
          </w:tcPr>
          <w:p w14:paraId="3194BDBD" w14:textId="6C8EE883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27</w:t>
            </w:r>
          </w:p>
        </w:tc>
        <w:tc>
          <w:tcPr>
            <w:tcW w:w="0" w:type="auto"/>
            <w:vMerge w:val="restart"/>
          </w:tcPr>
          <w:p w14:paraId="323FB9DA" w14:textId="7988C25D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Экзамен, з</w:t>
            </w:r>
            <w:r w:rsidRPr="00030312">
              <w:rPr>
                <w:bCs/>
                <w:i/>
                <w:iCs/>
              </w:rPr>
              <w:t>ачёт</w:t>
            </w:r>
            <w:r>
              <w:rPr>
                <w:bCs/>
                <w:i/>
                <w:iCs/>
              </w:rPr>
              <w:t>.</w:t>
            </w:r>
          </w:p>
        </w:tc>
      </w:tr>
      <w:tr w:rsidR="00030312" w:rsidRPr="00030312" w14:paraId="3A76F048" w14:textId="77777777" w:rsidTr="00705BFB">
        <w:tc>
          <w:tcPr>
            <w:tcW w:w="0" w:type="auto"/>
            <w:tcBorders>
              <w:top w:val="single" w:sz="4" w:space="0" w:color="auto"/>
            </w:tcBorders>
          </w:tcPr>
          <w:p w14:paraId="41940CB8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67B8CC47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vMerge/>
            <w:shd w:val="clear" w:color="auto" w:fill="auto"/>
          </w:tcPr>
          <w:p w14:paraId="3781AD0A" w14:textId="18B5FDF2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04D82C08" w14:textId="77777777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30312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741DE8BF" w14:textId="63C2B348" w:rsidR="00030312" w:rsidRPr="00030312" w:rsidRDefault="00030312" w:rsidP="000955EC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</w:tr>
    </w:tbl>
    <w:p w14:paraId="7FECCE99" w14:textId="77777777" w:rsidR="00C73023" w:rsidRPr="000955EC" w:rsidRDefault="00C73023" w:rsidP="000955EC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sectPr w:rsidR="00C73023" w:rsidRPr="000955EC" w:rsidSect="00AA0462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8566F" w14:textId="77777777" w:rsidR="007B27C0" w:rsidRDefault="007B27C0" w:rsidP="005F5357">
      <w:r>
        <w:separator/>
      </w:r>
    </w:p>
  </w:endnote>
  <w:endnote w:type="continuationSeparator" w:id="0">
    <w:p w14:paraId="0A00C5B2" w14:textId="77777777" w:rsidR="007B27C0" w:rsidRDefault="007B27C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9701745"/>
      <w:docPartObj>
        <w:docPartGallery w:val="Page Numbers (Bottom of Page)"/>
        <w:docPartUnique/>
      </w:docPartObj>
    </w:sdtPr>
    <w:sdtEndPr/>
    <w:sdtContent>
      <w:p w14:paraId="252417CE" w14:textId="77777777" w:rsidR="005F5357" w:rsidRDefault="002B4BA7">
        <w:pPr>
          <w:pStyle w:val="aa"/>
          <w:jc w:val="center"/>
        </w:pPr>
        <w:r>
          <w:fldChar w:fldCharType="begin"/>
        </w:r>
        <w:r w:rsidR="005F5357">
          <w:instrText>PAGE   \* MERGEFORMAT</w:instrText>
        </w:r>
        <w:r>
          <w:fldChar w:fldCharType="separate"/>
        </w:r>
        <w:r w:rsidR="00FA059C">
          <w:rPr>
            <w:noProof/>
          </w:rPr>
          <w:t>2</w:t>
        </w:r>
        <w:r>
          <w:fldChar w:fldCharType="end"/>
        </w:r>
      </w:p>
    </w:sdtContent>
  </w:sdt>
  <w:p w14:paraId="74B20E94" w14:textId="77777777" w:rsidR="005F5357" w:rsidRDefault="005F535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085EA" w14:textId="77777777" w:rsidR="007B27C0" w:rsidRDefault="007B27C0" w:rsidP="005F5357">
      <w:r>
        <w:separator/>
      </w:r>
    </w:p>
  </w:footnote>
  <w:footnote w:type="continuationSeparator" w:id="0">
    <w:p w14:paraId="34657DE4" w14:textId="77777777" w:rsidR="007B27C0" w:rsidRDefault="007B27C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MyMje2MDIwMjZU0lEKTi0uzszPAykwqwUAB7+HaSwAAAA="/>
  </w:docVars>
  <w:rsids>
    <w:rsidRoot w:val="00757C45"/>
    <w:rsid w:val="00030312"/>
    <w:rsid w:val="00081A1B"/>
    <w:rsid w:val="000955EC"/>
    <w:rsid w:val="000D5997"/>
    <w:rsid w:val="00120B55"/>
    <w:rsid w:val="001615A5"/>
    <w:rsid w:val="0017733D"/>
    <w:rsid w:val="001B05C9"/>
    <w:rsid w:val="001B06FC"/>
    <w:rsid w:val="001D609C"/>
    <w:rsid w:val="001F0054"/>
    <w:rsid w:val="00210685"/>
    <w:rsid w:val="00272097"/>
    <w:rsid w:val="00272DD2"/>
    <w:rsid w:val="002B4951"/>
    <w:rsid w:val="002B4BA7"/>
    <w:rsid w:val="002B5252"/>
    <w:rsid w:val="002E6032"/>
    <w:rsid w:val="0030718A"/>
    <w:rsid w:val="003329B1"/>
    <w:rsid w:val="003857AF"/>
    <w:rsid w:val="003D1279"/>
    <w:rsid w:val="00464CA0"/>
    <w:rsid w:val="00482E7B"/>
    <w:rsid w:val="00484FB4"/>
    <w:rsid w:val="004B4FFD"/>
    <w:rsid w:val="00525A9F"/>
    <w:rsid w:val="005C0E52"/>
    <w:rsid w:val="005F5357"/>
    <w:rsid w:val="006712D3"/>
    <w:rsid w:val="00713FF1"/>
    <w:rsid w:val="00757C45"/>
    <w:rsid w:val="007A463D"/>
    <w:rsid w:val="007B27C0"/>
    <w:rsid w:val="008A3AA5"/>
    <w:rsid w:val="008B2417"/>
    <w:rsid w:val="008C49C6"/>
    <w:rsid w:val="00980996"/>
    <w:rsid w:val="0099525F"/>
    <w:rsid w:val="00997278"/>
    <w:rsid w:val="009E6244"/>
    <w:rsid w:val="009E7B8A"/>
    <w:rsid w:val="00A64187"/>
    <w:rsid w:val="00AA0462"/>
    <w:rsid w:val="00B43D04"/>
    <w:rsid w:val="00B51DB0"/>
    <w:rsid w:val="00BA134C"/>
    <w:rsid w:val="00C73023"/>
    <w:rsid w:val="00C9593B"/>
    <w:rsid w:val="00D10310"/>
    <w:rsid w:val="00D12147"/>
    <w:rsid w:val="00D445D7"/>
    <w:rsid w:val="00D522DA"/>
    <w:rsid w:val="00D57F79"/>
    <w:rsid w:val="00EE6405"/>
    <w:rsid w:val="00FA059C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77880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272097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27209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27209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272097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11pt">
    <w:name w:val="Основной текст (2) + 11 pt"/>
    <w:basedOn w:val="a0"/>
    <w:rsid w:val="001F005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6</cp:revision>
  <dcterms:created xsi:type="dcterms:W3CDTF">2017-07-25T13:40:00Z</dcterms:created>
  <dcterms:modified xsi:type="dcterms:W3CDTF">2021-10-24T05:42:00Z</dcterms:modified>
</cp:coreProperties>
</file>